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="00327723" w:rsidP="369C12FF" w:rsidRDefault="008B2856" w14:paraId="5BBD55F2" wp14:textId="4CBA2E6E">
      <w:pPr>
        <w:jc w:val="center"/>
        <w:rPr>
          <w:rFonts w:ascii="Times New Roman" w:hAnsi="Times New Roman" w:cs="Times New Roman"/>
          <w:b w:val="1"/>
          <w:bCs w:val="1"/>
          <w:sz w:val="28"/>
          <w:szCs w:val="28"/>
        </w:rPr>
      </w:pPr>
      <w:r w:rsidRPr="369C12FF" w:rsidR="38DD2339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 xml:space="preserve"> </w:t>
      </w:r>
      <w:r>
        <w:tab/>
      </w:r>
      <w:r>
        <w:tab/>
      </w:r>
      <w:r>
        <w:tab/>
      </w:r>
      <w:r w:rsidRPr="369C12FF" w:rsidR="008B2856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>Tutorial</w:t>
      </w:r>
      <w:r w:rsidRPr="369C12FF" w:rsidR="00501665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 xml:space="preserve"> </w:t>
      </w:r>
      <w:r w:rsidRPr="369C12FF" w:rsidR="008B2856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>-</w:t>
      </w:r>
      <w:r w:rsidRPr="369C12FF" w:rsidR="00501665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 xml:space="preserve"> </w:t>
      </w:r>
      <w:r w:rsidRPr="369C12FF" w:rsidR="008B2856">
        <w:rPr>
          <w:rFonts w:ascii="Times New Roman" w:hAnsi="Times New Roman" w:cs="Times New Roman"/>
          <w:b w:val="1"/>
          <w:bCs w:val="1"/>
          <w:sz w:val="28"/>
          <w:szCs w:val="28"/>
          <w:u w:val="single"/>
        </w:rPr>
        <w:t>2</w:t>
      </w:r>
      <w:r w:rsidRPr="369C12FF" w:rsidR="00F74E6D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            </w:t>
      </w:r>
      <w:r w:rsidRPr="369C12FF" w:rsidR="00F74E6D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                </w:t>
      </w:r>
    </w:p>
    <w:p xmlns:wp14="http://schemas.microsoft.com/office/word/2010/wordml" w:rsidR="0027562C" w:rsidP="00F74E6D" w:rsidRDefault="00EE4F06" w14:paraId="16868399" wp14:textId="7777777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369C12FF" w:rsidR="00EE4F06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369C12FF" w:rsidR="00327723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Electric Circuits &amp; Systems                                                       </w:t>
      </w:r>
      <w:r w:rsidRPr="369C12FF" w:rsidR="00327723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369C12FF" w:rsidR="00F74E6D">
        <w:rPr>
          <w:rFonts w:ascii="Times New Roman" w:hAnsi="Times New Roman" w:cs="Times New Roman"/>
          <w:b w:val="1"/>
          <w:bCs w:val="1"/>
          <w:sz w:val="28"/>
          <w:szCs w:val="28"/>
        </w:rPr>
        <w:t>D</w:t>
      </w:r>
      <w:r w:rsidRPr="369C12FF" w:rsidR="001947EF">
        <w:rPr>
          <w:rFonts w:ascii="Times New Roman" w:hAnsi="Times New Roman" w:cs="Times New Roman"/>
          <w:b w:val="1"/>
          <w:bCs w:val="1"/>
          <w:sz w:val="28"/>
          <w:szCs w:val="28"/>
        </w:rPr>
        <w:t>ate</w:t>
      </w:r>
      <w:r w:rsidRPr="369C12FF" w:rsidR="00F74E6D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: </w:t>
      </w:r>
      <w:r w:rsidRPr="369C12FF" w:rsidR="001A698A">
        <w:rPr>
          <w:rFonts w:ascii="Times New Roman" w:hAnsi="Times New Roman" w:cs="Times New Roman"/>
          <w:b w:val="1"/>
          <w:bCs w:val="1"/>
          <w:sz w:val="28"/>
          <w:szCs w:val="28"/>
        </w:rPr>
        <w:t>3</w:t>
      </w:r>
      <w:r w:rsidRPr="369C12FF" w:rsidR="00023CB7">
        <w:rPr>
          <w:rFonts w:ascii="Times New Roman" w:hAnsi="Times New Roman" w:cs="Times New Roman"/>
          <w:b w:val="1"/>
          <w:bCs w:val="1"/>
          <w:sz w:val="28"/>
          <w:szCs w:val="28"/>
        </w:rPr>
        <w:t>0</w:t>
      </w:r>
      <w:r w:rsidRPr="369C12FF" w:rsidR="00F74E6D">
        <w:rPr>
          <w:rFonts w:ascii="Times New Roman" w:hAnsi="Times New Roman" w:cs="Times New Roman"/>
          <w:b w:val="1"/>
          <w:bCs w:val="1"/>
          <w:sz w:val="28"/>
          <w:szCs w:val="28"/>
        </w:rPr>
        <w:t>.09.21</w:t>
      </w:r>
    </w:p>
    <w:p w:rsidR="369C12FF" w:rsidP="369C12FF" w:rsidRDefault="369C12FF" w14:paraId="26E58BAA" w14:textId="0FC16DB9">
      <w:pPr>
        <w:pStyle w:val="Normal"/>
        <w:jc w:val="center"/>
        <w:rPr>
          <w:rFonts w:ascii="Times New Roman" w:hAnsi="Times New Roman" w:cs="Times New Roman"/>
          <w:b w:val="1"/>
          <w:bCs w:val="1"/>
          <w:sz w:val="28"/>
          <w:szCs w:val="28"/>
        </w:rPr>
      </w:pPr>
    </w:p>
    <w:p xmlns:wp14="http://schemas.microsoft.com/office/word/2010/wordml" w:rsidRPr="00556440" w:rsidR="00556440" w:rsidP="00556440" w:rsidRDefault="00556440" w14:paraId="64C7B4E6" wp14:textId="77777777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56440">
        <w:rPr>
          <w:rFonts w:ascii="Times-Roman" w:hAnsi="Times-Roman" w:cs="Times-Roman"/>
          <w:sz w:val="24"/>
          <w:szCs w:val="24"/>
        </w:rPr>
        <w:t>Determine the voltages at the nodes</w:t>
      </w:r>
      <w:r w:rsidRPr="00556440">
        <w:rPr>
          <w:rFonts w:ascii="Times-Roman" w:hAnsi="Times-Roman" w:cs="Times-Roman"/>
          <w:sz w:val="24"/>
          <w:szCs w:val="24"/>
        </w:rPr>
        <w:t xml:space="preserve"> 1, 2 and 3</w:t>
      </w:r>
      <w:r>
        <w:rPr>
          <w:rFonts w:ascii="Times-Roman" w:hAnsi="Times-Roman" w:cs="Times-Roman"/>
          <w:sz w:val="24"/>
          <w:szCs w:val="24"/>
        </w:rPr>
        <w:t xml:space="preserve"> as shown in the below figure. </w:t>
      </w:r>
      <w:r w:rsidRPr="00556440">
        <w:rPr>
          <w:rFonts w:ascii="Times-Roman" w:hAnsi="Times-Roman" w:cs="Times-Roman"/>
          <w:sz w:val="24"/>
          <w:szCs w:val="24"/>
        </w:rPr>
        <w:t xml:space="preserve"> </w:t>
      </w:r>
    </w:p>
    <w:p xmlns:wp14="http://schemas.microsoft.com/office/word/2010/wordml" w:rsidR="00556440" w:rsidP="00556440" w:rsidRDefault="00556440" w14:paraId="672A6659" wp14:textId="77777777">
      <w:pPr>
        <w:pStyle w:val="ListParagraph"/>
        <w:jc w:val="both"/>
        <w:rPr>
          <w:rFonts w:ascii="Times-Roman" w:hAnsi="Times-Roman" w:cs="Times-Roman"/>
          <w:sz w:val="24"/>
          <w:szCs w:val="24"/>
        </w:rPr>
      </w:pPr>
    </w:p>
    <w:p xmlns:wp14="http://schemas.microsoft.com/office/word/2010/wordml" w:rsidR="00556440" w:rsidP="00BA0550" w:rsidRDefault="00556440" w14:paraId="0A37501D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556440">
        <w:rPr>
          <w:rFonts w:ascii="Times New Roman" w:hAnsi="Times New Roman" w:cs="Times New Roman"/>
          <w:noProof/>
          <w:sz w:val="24"/>
          <w:szCs w:val="24"/>
        </w:rPr>
        <w:drawing>
          <wp:inline xmlns:wp14="http://schemas.microsoft.com/office/word/2010/wordprocessingDrawing" distT="0" distB="0" distL="0" distR="0" wp14:anchorId="1F9A7454" wp14:editId="7777777">
            <wp:extent cx="3343275" cy="20383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grayscl/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0D4847" w:rsidP="00556440" w:rsidRDefault="000D4847" w14:paraId="5DAB6C7B" wp14:textId="777777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Pr="004F22B7" w:rsidR="00CF2AAF" w:rsidP="00A31518" w:rsidRDefault="00CF2AAF" w14:paraId="0A811888" wp14:textId="77777777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F22B7">
        <w:rPr>
          <w:rFonts w:ascii="Times New Roman" w:hAnsi="Times New Roman" w:cs="Times New Roman"/>
          <w:sz w:val="24"/>
          <w:szCs w:val="24"/>
        </w:rPr>
        <w:t xml:space="preserve">Find </w:t>
      </w:r>
      <w:r w:rsidRPr="004F22B7">
        <w:rPr>
          <w:rFonts w:ascii="Times New Roman" w:hAnsi="Times New Roman" w:cs="Times New Roman"/>
          <w:sz w:val="24"/>
          <w:szCs w:val="24"/>
        </w:rPr>
        <w:t>current I</w:t>
      </w:r>
      <w:r w:rsidRPr="004F22B7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4F22B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F22B7">
        <w:rPr>
          <w:rFonts w:ascii="Times New Roman" w:hAnsi="Times New Roman" w:cs="Times New Roman"/>
          <w:iCs/>
          <w:sz w:val="24"/>
          <w:szCs w:val="24"/>
        </w:rPr>
        <w:t xml:space="preserve">using mesh analysis. </w:t>
      </w:r>
    </w:p>
    <w:p xmlns:wp14="http://schemas.microsoft.com/office/word/2010/wordml" w:rsidR="00CF2AAF" w:rsidP="00BA0550" w:rsidRDefault="00CF2AAF" w14:paraId="02EB378F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CF2AAF">
        <w:rPr>
          <w:rFonts w:ascii="Times New Roman" w:hAnsi="Times New Roman" w:cs="Times New Roman"/>
          <w:noProof/>
          <w:sz w:val="24"/>
          <w:szCs w:val="24"/>
        </w:rPr>
        <w:drawing>
          <wp:inline xmlns:wp14="http://schemas.microsoft.com/office/word/2010/wordprocessingDrawing" distT="0" distB="0" distL="0" distR="0" wp14:anchorId="6D52A4D9" wp14:editId="7777777">
            <wp:extent cx="2771775" cy="20193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grayscl/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151551" w:rsidP="00BA0550" w:rsidRDefault="00151551" w14:paraId="6A05A809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Pr="00151551" w:rsidR="00151551" w:rsidP="00151551" w:rsidRDefault="00151551" w14:paraId="6B28EE87" wp14:textId="7777777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51551">
        <w:rPr>
          <w:rFonts w:ascii="Times-Roman" w:hAnsi="Times-Roman" w:cs="Times-Roman"/>
          <w:sz w:val="24"/>
          <w:szCs w:val="24"/>
        </w:rPr>
        <w:t xml:space="preserve">Find </w:t>
      </w:r>
      <w:r w:rsidRPr="00151551">
        <w:rPr>
          <w:rFonts w:ascii="Times-Roman" w:hAnsi="Times-Roman" w:cs="Times-Roman"/>
          <w:i/>
          <w:sz w:val="28"/>
          <w:szCs w:val="28"/>
        </w:rPr>
        <w:t>i</w:t>
      </w:r>
      <w:r w:rsidRPr="00151551">
        <w:rPr>
          <w:rFonts w:ascii="Times-Roman" w:hAnsi="Times-Roman" w:cs="Times-Roman"/>
          <w:sz w:val="28"/>
          <w:szCs w:val="28"/>
          <w:vertAlign w:val="subscript"/>
        </w:rPr>
        <w:t>0</w:t>
      </w:r>
      <w:r w:rsidRPr="00151551">
        <w:rPr>
          <w:rFonts w:ascii="Times-Roman" w:hAnsi="Times-Roman" w:cs="Times-Roman"/>
          <w:sz w:val="24"/>
          <w:szCs w:val="24"/>
          <w:vertAlign w:val="subscript"/>
        </w:rPr>
        <w:t xml:space="preserve"> </w:t>
      </w:r>
      <w:r w:rsidRPr="00151551">
        <w:rPr>
          <w:rFonts w:ascii="Times-Roman" w:hAnsi="Times-Roman" w:cs="Times-Roman"/>
          <w:sz w:val="24"/>
          <w:szCs w:val="24"/>
        </w:rPr>
        <w:t>in the circuit using superposition.</w:t>
      </w:r>
    </w:p>
    <w:p xmlns:wp14="http://schemas.microsoft.com/office/word/2010/wordml" w:rsidR="00151551" w:rsidP="00151551" w:rsidRDefault="00151551" w14:paraId="5A39BBE3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151551">
        <w:rPr>
          <w:rFonts w:ascii="Times New Roman" w:hAnsi="Times New Roman" w:cs="Times New Roman"/>
          <w:noProof/>
          <w:sz w:val="24"/>
          <w:szCs w:val="24"/>
        </w:rPr>
        <w:drawing>
          <wp:inline xmlns:wp14="http://schemas.microsoft.com/office/word/2010/wordprocessingDrawing" distT="0" distB="0" distL="0" distR="0" wp14:anchorId="01F244E6" wp14:editId="7777777">
            <wp:extent cx="2924175" cy="22669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4F22B7" w:rsidP="00151551" w:rsidRDefault="004F22B7" w14:paraId="41C8F396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="004F22B7" w:rsidP="00151551" w:rsidRDefault="004F22B7" w14:paraId="72A3D3EC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="004F22B7" w:rsidP="00151551" w:rsidRDefault="004F22B7" w14:paraId="0D0B940D" wp14:textId="777777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="004F22B7" w:rsidP="00B2318A" w:rsidRDefault="00B13ADB" w14:paraId="71FCB854" wp14:textId="7777777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13ADB">
        <w:rPr>
          <w:rFonts w:ascii="Times New Roman" w:hAnsi="Times New Roman" w:cs="Times New Roman"/>
          <w:sz w:val="24"/>
          <w:szCs w:val="24"/>
        </w:rPr>
        <w:lastRenderedPageBreak/>
        <w:t>By applying Thevenin’s as well as Norton’s theorem show that current flowing through</w:t>
      </w:r>
      <w:r w:rsidRPr="00B13ADB">
        <w:rPr>
          <w:rFonts w:ascii="Times New Roman" w:hAnsi="Times New Roman" w:cs="Times New Roman"/>
          <w:sz w:val="24"/>
          <w:szCs w:val="24"/>
        </w:rPr>
        <w:t xml:space="preserve"> </w:t>
      </w:r>
      <w:r w:rsidRPr="00B13ADB">
        <w:rPr>
          <w:rFonts w:ascii="Times New Roman" w:hAnsi="Times New Roman" w:cs="Times New Roman"/>
          <w:sz w:val="24"/>
          <w:szCs w:val="24"/>
        </w:rPr>
        <w:t>the 16</w:t>
      </w:r>
      <w:r w:rsidRPr="00B13ADB">
        <w:rPr>
          <w:rFonts w:ascii="Times New Roman" w:hAnsi="Times New Roman" w:cs="Times New Roman"/>
          <w:sz w:val="24"/>
          <w:szCs w:val="24"/>
        </w:rPr>
        <w:t xml:space="preserve"> ohm</w:t>
      </w:r>
      <w:r w:rsidRPr="00B13ADB">
        <w:rPr>
          <w:rFonts w:ascii="Times New Roman" w:hAnsi="Times New Roman" w:cs="Times New Roman"/>
          <w:sz w:val="24"/>
          <w:szCs w:val="24"/>
        </w:rPr>
        <w:t xml:space="preserve">  resistance in the following network is 0.5 A.</w:t>
      </w:r>
    </w:p>
    <w:p xmlns:wp14="http://schemas.microsoft.com/office/word/2010/wordml" w:rsidR="00B2318A" w:rsidP="00B2318A" w:rsidRDefault="00B2318A" w14:paraId="0E27B00A" wp14:textId="77777777">
      <w:pPr>
        <w:pStyle w:val="ListParagraph"/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xmlns:wp14="http://schemas.microsoft.com/office/word/2010/wordml" w:rsidRPr="00B13ADB" w:rsidR="00B2318A" w:rsidP="00B2318A" w:rsidRDefault="00B2318A" w14:paraId="60061E4C" wp14:textId="77777777">
      <w:pPr>
        <w:pStyle w:val="ListParagraph"/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2318A">
        <w:rPr>
          <w:rFonts w:ascii="Times New Roman" w:hAnsi="Times New Roman" w:cs="Times New Roman"/>
          <w:noProof/>
          <w:sz w:val="24"/>
          <w:szCs w:val="24"/>
        </w:rPr>
        <w:drawing>
          <wp:inline xmlns:wp14="http://schemas.microsoft.com/office/word/2010/wordprocessingDrawing" distT="0" distB="0" distL="0" distR="0" wp14:anchorId="17AAAA02" wp14:editId="7777777">
            <wp:extent cx="4752975" cy="1857375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name="_GoBack" w:id="0"/>
      <w:bookmarkEnd w:id="0"/>
    </w:p>
    <w:sectPr w:rsidRPr="00B13ADB" w:rsidR="00B2318A" w:rsidSect="00EE4F06">
      <w:pgSz w:w="12240" w:h="15840" w:orient="portrait"/>
      <w:pgMar w:top="99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72437"/>
    <w:multiLevelType w:val="hybridMultilevel"/>
    <w:tmpl w:val="103ACD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F82E9E"/>
    <w:multiLevelType w:val="hybridMultilevel"/>
    <w:tmpl w:val="2DAEED8E"/>
    <w:lvl w:ilvl="0" w:tplc="01FA314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0B587D"/>
    <w:multiLevelType w:val="hybridMultilevel"/>
    <w:tmpl w:val="2DAEED8E"/>
    <w:lvl w:ilvl="0" w:tplc="01FA314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556472"/>
    <w:multiLevelType w:val="hybridMultilevel"/>
    <w:tmpl w:val="7C6CC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77B4D"/>
    <w:multiLevelType w:val="hybridMultilevel"/>
    <w:tmpl w:val="7C6CC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B4B74"/>
    <w:multiLevelType w:val="hybridMultilevel"/>
    <w:tmpl w:val="917A5940"/>
    <w:lvl w:ilvl="0" w:tplc="CF08D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302F41"/>
    <w:multiLevelType w:val="hybridMultilevel"/>
    <w:tmpl w:val="183C1018"/>
    <w:lvl w:ilvl="0" w:tplc="CF08D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B26D40"/>
    <w:multiLevelType w:val="hybridMultilevel"/>
    <w:tmpl w:val="45263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  <w:num w:numId="8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jE3MDQwMDIwsLBQ0lEKTi0uzszPAykwqQUARTRUDCwAAAA="/>
  </w:docVars>
  <w:rsids>
    <w:rsidRoot w:val="00F748F3"/>
    <w:rsid w:val="00023CB7"/>
    <w:rsid w:val="00053179"/>
    <w:rsid w:val="000A6B7D"/>
    <w:rsid w:val="000D4847"/>
    <w:rsid w:val="00151551"/>
    <w:rsid w:val="001904D5"/>
    <w:rsid w:val="001947EF"/>
    <w:rsid w:val="001A698A"/>
    <w:rsid w:val="0027562C"/>
    <w:rsid w:val="00327723"/>
    <w:rsid w:val="004F22B7"/>
    <w:rsid w:val="00501665"/>
    <w:rsid w:val="00556440"/>
    <w:rsid w:val="0059117E"/>
    <w:rsid w:val="006547CE"/>
    <w:rsid w:val="00701763"/>
    <w:rsid w:val="008B2856"/>
    <w:rsid w:val="0095511E"/>
    <w:rsid w:val="00AB1CCC"/>
    <w:rsid w:val="00AD219E"/>
    <w:rsid w:val="00B13ADB"/>
    <w:rsid w:val="00B2318A"/>
    <w:rsid w:val="00BA0550"/>
    <w:rsid w:val="00BB0D6C"/>
    <w:rsid w:val="00C57A59"/>
    <w:rsid w:val="00CF2AAF"/>
    <w:rsid w:val="00CF7F04"/>
    <w:rsid w:val="00DD1939"/>
    <w:rsid w:val="00EB75EC"/>
    <w:rsid w:val="00EE4F06"/>
    <w:rsid w:val="00F748F3"/>
    <w:rsid w:val="00F74E6D"/>
    <w:rsid w:val="00FB08F4"/>
    <w:rsid w:val="369C12FF"/>
    <w:rsid w:val="38DD2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38234"/>
  <w15:chartTrackingRefBased/>
  <w15:docId w15:val="{E1375F02-4A06-4D8E-9F3C-D2290EC9630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8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emf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image" Target="media/image3.emf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emf" Id="rId6" /><Relationship Type="http://schemas.openxmlformats.org/officeDocument/2006/relationships/customXml" Target="../customXml/item1.xml" Id="rId11" /><Relationship Type="http://schemas.openxmlformats.org/officeDocument/2006/relationships/image" Target="media/image1.emf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8BACCBBC5B86438278586FE8980F31" ma:contentTypeVersion="3" ma:contentTypeDescription="Create a new document." ma:contentTypeScope="" ma:versionID="ddfc6ce209062e31ca046a31b74466f4">
  <xsd:schema xmlns:xsd="http://www.w3.org/2001/XMLSchema" xmlns:xs="http://www.w3.org/2001/XMLSchema" xmlns:p="http://schemas.microsoft.com/office/2006/metadata/properties" xmlns:ns2="77fd66ac-b171-4893-a7f0-b294c80cbe3a" targetNamespace="http://schemas.microsoft.com/office/2006/metadata/properties" ma:root="true" ma:fieldsID="eabba52c5dfaa00896dfd8985d44bb52" ns2:_="">
    <xsd:import namespace="77fd66ac-b171-4893-a7f0-b294c80cbe3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d66ac-b171-4893-a7f0-b294c80cbe3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7fd66ac-b171-4893-a7f0-b294c80cbe3a" xsi:nil="true"/>
  </documentManagement>
</p:properties>
</file>

<file path=customXml/itemProps1.xml><?xml version="1.0" encoding="utf-8"?>
<ds:datastoreItem xmlns:ds="http://schemas.openxmlformats.org/officeDocument/2006/customXml" ds:itemID="{9CCF3AA1-E7C5-48DB-A766-9C59BA375B5D}"/>
</file>

<file path=customXml/itemProps2.xml><?xml version="1.0" encoding="utf-8"?>
<ds:datastoreItem xmlns:ds="http://schemas.openxmlformats.org/officeDocument/2006/customXml" ds:itemID="{E18FAF74-C758-4B02-BBEE-032EAE649AF3}"/>
</file>

<file path=customXml/itemProps3.xml><?xml version="1.0" encoding="utf-8"?>
<ds:datastoreItem xmlns:ds="http://schemas.openxmlformats.org/officeDocument/2006/customXml" ds:itemID="{5C8A267E-9FF8-4C6D-9256-E60653366BE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100163</dc:creator>
  <keywords/>
  <dc:description/>
  <lastModifiedBy>100163</lastModifiedBy>
  <revision>32</revision>
  <lastPrinted>2021-09-19T15:52:00.0000000Z</lastPrinted>
  <dcterms:created xsi:type="dcterms:W3CDTF">2021-09-19T14:18:00.0000000Z</dcterms:created>
  <dcterms:modified xsi:type="dcterms:W3CDTF">2021-09-29T17:00:09.24389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BACCBBC5B86438278586FE8980F31</vt:lpwstr>
  </property>
</Properties>
</file>